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8B8C4" w14:textId="77777777" w:rsidR="00751C2F" w:rsidRDefault="00751C2F" w:rsidP="00751C2F">
      <w:pPr>
        <w:spacing w:line="480" w:lineRule="auto"/>
        <w:jc w:val="center"/>
      </w:pPr>
    </w:p>
    <w:p w14:paraId="379F266D" w14:textId="77777777" w:rsidR="00751C2F" w:rsidRDefault="00751C2F" w:rsidP="00751C2F">
      <w:pPr>
        <w:spacing w:line="480" w:lineRule="auto"/>
        <w:jc w:val="center"/>
      </w:pPr>
    </w:p>
    <w:p w14:paraId="4F529C3F" w14:textId="77777777" w:rsidR="00751C2F" w:rsidRDefault="00751C2F" w:rsidP="00751C2F">
      <w:pPr>
        <w:spacing w:line="480" w:lineRule="auto"/>
        <w:jc w:val="center"/>
      </w:pPr>
    </w:p>
    <w:p w14:paraId="6ABEC9CF" w14:textId="77777777" w:rsidR="00751C2F" w:rsidRDefault="00751C2F" w:rsidP="00751C2F">
      <w:pPr>
        <w:spacing w:line="480" w:lineRule="auto"/>
        <w:jc w:val="center"/>
      </w:pPr>
    </w:p>
    <w:p w14:paraId="210685C0" w14:textId="77777777" w:rsidR="00751C2F" w:rsidRDefault="00751C2F" w:rsidP="00751C2F">
      <w:pPr>
        <w:spacing w:line="480" w:lineRule="auto"/>
        <w:jc w:val="center"/>
      </w:pPr>
    </w:p>
    <w:p w14:paraId="1EE3F146" w14:textId="77777777" w:rsidR="00751C2F" w:rsidRDefault="00751C2F" w:rsidP="00751C2F">
      <w:pPr>
        <w:spacing w:line="480" w:lineRule="auto"/>
        <w:jc w:val="center"/>
      </w:pPr>
    </w:p>
    <w:p w14:paraId="3DFA2F6F" w14:textId="77777777" w:rsidR="00751C2F" w:rsidRDefault="00751C2F" w:rsidP="00751C2F">
      <w:pPr>
        <w:spacing w:line="480" w:lineRule="auto"/>
        <w:jc w:val="center"/>
      </w:pPr>
    </w:p>
    <w:p w14:paraId="44E2C977" w14:textId="77777777" w:rsidR="00751C2F" w:rsidRDefault="00751C2F" w:rsidP="00751C2F">
      <w:pPr>
        <w:spacing w:line="480" w:lineRule="auto"/>
        <w:jc w:val="center"/>
      </w:pPr>
    </w:p>
    <w:p w14:paraId="7C70818E" w14:textId="77777777" w:rsidR="00751C2F" w:rsidRDefault="00751C2F" w:rsidP="00751C2F">
      <w:pPr>
        <w:spacing w:line="480" w:lineRule="auto"/>
        <w:jc w:val="center"/>
      </w:pPr>
    </w:p>
    <w:p w14:paraId="748509C7" w14:textId="4B57A562" w:rsidR="00935964" w:rsidRPr="00751C2F" w:rsidRDefault="00751C2F" w:rsidP="00751C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51C2F">
        <w:rPr>
          <w:rFonts w:ascii="Times New Roman" w:hAnsi="Times New Roman" w:cs="Times New Roman"/>
          <w:sz w:val="24"/>
          <w:szCs w:val="24"/>
        </w:rPr>
        <w:t>Cloud Computing Security Issue</w:t>
      </w:r>
      <w:r w:rsidRPr="00751C2F">
        <w:rPr>
          <w:rFonts w:ascii="Times New Roman" w:hAnsi="Times New Roman" w:cs="Times New Roman"/>
          <w:sz w:val="24"/>
          <w:szCs w:val="24"/>
        </w:rPr>
        <w:t>s</w:t>
      </w:r>
    </w:p>
    <w:p w14:paraId="688733CF" w14:textId="121BF1FB" w:rsidR="00751C2F" w:rsidRPr="00751C2F" w:rsidRDefault="00751C2F" w:rsidP="00751C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51C2F">
        <w:rPr>
          <w:rFonts w:ascii="Times New Roman" w:hAnsi="Times New Roman" w:cs="Times New Roman"/>
          <w:sz w:val="24"/>
          <w:szCs w:val="24"/>
        </w:rPr>
        <w:t>Students Name</w:t>
      </w:r>
    </w:p>
    <w:p w14:paraId="551ED471" w14:textId="042451B3" w:rsidR="00751C2F" w:rsidRPr="00751C2F" w:rsidRDefault="00751C2F" w:rsidP="00751C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51C2F">
        <w:rPr>
          <w:rFonts w:ascii="Times New Roman" w:hAnsi="Times New Roman" w:cs="Times New Roman"/>
          <w:sz w:val="24"/>
          <w:szCs w:val="24"/>
        </w:rPr>
        <w:t>University Name</w:t>
      </w:r>
    </w:p>
    <w:p w14:paraId="005EE8CB" w14:textId="164B236B" w:rsidR="00751C2F" w:rsidRPr="00751C2F" w:rsidRDefault="00751C2F" w:rsidP="00751C2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51C2F">
        <w:rPr>
          <w:rFonts w:ascii="Times New Roman" w:hAnsi="Times New Roman" w:cs="Times New Roman"/>
          <w:sz w:val="24"/>
          <w:szCs w:val="24"/>
        </w:rPr>
        <w:t>Date</w:t>
      </w:r>
    </w:p>
    <w:p w14:paraId="5B9A6EA0" w14:textId="77777777" w:rsidR="00751C2F" w:rsidRDefault="00751C2F" w:rsidP="00751C2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54C3A3" w14:textId="77777777" w:rsidR="00751C2F" w:rsidRDefault="00751C2F" w:rsidP="00751C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EFB39BC" w14:textId="38E24791" w:rsidR="00445312" w:rsidRPr="00751C2F" w:rsidRDefault="00445312" w:rsidP="00751C2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1C2F">
        <w:rPr>
          <w:rFonts w:ascii="Times New Roman" w:hAnsi="Times New Roman" w:cs="Times New Roman"/>
          <w:b/>
          <w:bCs/>
          <w:sz w:val="24"/>
          <w:szCs w:val="24"/>
        </w:rPr>
        <w:lastRenderedPageBreak/>
        <w:t>Topic</w:t>
      </w:r>
    </w:p>
    <w:p w14:paraId="6290727D" w14:textId="1A389469" w:rsidR="00445312" w:rsidRPr="00935964" w:rsidRDefault="00445312" w:rsidP="00751C2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35964">
        <w:rPr>
          <w:rFonts w:ascii="Times New Roman" w:hAnsi="Times New Roman" w:cs="Times New Roman"/>
          <w:sz w:val="24"/>
          <w:szCs w:val="24"/>
        </w:rPr>
        <w:t xml:space="preserve">The topic identified is Cloud computing security issues that are experienced by organizations in the current environment. The reason for choosing the topic is that cloud computing is one </w:t>
      </w:r>
      <w:r w:rsidR="00935964" w:rsidRPr="00935964">
        <w:rPr>
          <w:rFonts w:ascii="Times New Roman" w:hAnsi="Times New Roman" w:cs="Times New Roman"/>
          <w:sz w:val="24"/>
          <w:szCs w:val="24"/>
        </w:rPr>
        <w:t xml:space="preserve">of </w:t>
      </w:r>
      <w:r w:rsidRPr="00935964">
        <w:rPr>
          <w:rFonts w:ascii="Times New Roman" w:hAnsi="Times New Roman" w:cs="Times New Roman"/>
          <w:sz w:val="24"/>
          <w:szCs w:val="24"/>
        </w:rPr>
        <w:t xml:space="preserve">the disruptive </w:t>
      </w:r>
      <w:proofErr w:type="gramStart"/>
      <w:r w:rsidRPr="00935964">
        <w:rPr>
          <w:rFonts w:ascii="Times New Roman" w:hAnsi="Times New Roman" w:cs="Times New Roman"/>
          <w:sz w:val="24"/>
          <w:szCs w:val="24"/>
        </w:rPr>
        <w:t>technology</w:t>
      </w:r>
      <w:proofErr w:type="gramEnd"/>
      <w:r w:rsidR="00935964" w:rsidRPr="00935964">
        <w:rPr>
          <w:rFonts w:ascii="Times New Roman" w:hAnsi="Times New Roman" w:cs="Times New Roman"/>
          <w:sz w:val="24"/>
          <w:szCs w:val="24"/>
        </w:rPr>
        <w:t>,</w:t>
      </w:r>
      <w:r w:rsidRPr="00935964">
        <w:rPr>
          <w:rFonts w:ascii="Times New Roman" w:hAnsi="Times New Roman" w:cs="Times New Roman"/>
          <w:sz w:val="24"/>
          <w:szCs w:val="24"/>
        </w:rPr>
        <w:t xml:space="preserve"> and there are various issues that are experienced through the use of this technology. One of the main issue</w:t>
      </w:r>
      <w:r w:rsidR="00935964" w:rsidRPr="00935964">
        <w:rPr>
          <w:rFonts w:ascii="Times New Roman" w:hAnsi="Times New Roman" w:cs="Times New Roman"/>
          <w:sz w:val="24"/>
          <w:szCs w:val="24"/>
        </w:rPr>
        <w:t>s</w:t>
      </w:r>
      <w:r w:rsidRPr="00935964">
        <w:rPr>
          <w:rFonts w:ascii="Times New Roman" w:hAnsi="Times New Roman" w:cs="Times New Roman"/>
          <w:sz w:val="24"/>
          <w:szCs w:val="24"/>
        </w:rPr>
        <w:t xml:space="preserve"> is security challenges. Therefore, it drives me toward selecting the above topic since it</w:t>
      </w:r>
      <w:r w:rsidR="00935964" w:rsidRPr="00935964">
        <w:rPr>
          <w:rFonts w:ascii="Times New Roman" w:hAnsi="Times New Roman" w:cs="Times New Roman"/>
          <w:sz w:val="24"/>
          <w:szCs w:val="24"/>
        </w:rPr>
        <w:t>'</w:t>
      </w:r>
      <w:r w:rsidRPr="00935964">
        <w:rPr>
          <w:rFonts w:ascii="Times New Roman" w:hAnsi="Times New Roman" w:cs="Times New Roman"/>
          <w:sz w:val="24"/>
          <w:szCs w:val="24"/>
        </w:rPr>
        <w:t xml:space="preserve">s also in my specialization. </w:t>
      </w:r>
    </w:p>
    <w:p w14:paraId="6E580CC2" w14:textId="06BBCA4D" w:rsidR="00445312" w:rsidRPr="00751C2F" w:rsidRDefault="00445312" w:rsidP="00751C2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1C2F">
        <w:rPr>
          <w:rFonts w:ascii="Times New Roman" w:hAnsi="Times New Roman" w:cs="Times New Roman"/>
          <w:b/>
          <w:bCs/>
          <w:sz w:val="24"/>
          <w:szCs w:val="24"/>
        </w:rPr>
        <w:t>Cited problems</w:t>
      </w:r>
    </w:p>
    <w:p w14:paraId="11A5ED9A" w14:textId="3F07F9C0" w:rsidR="00445312" w:rsidRPr="00935964" w:rsidRDefault="007573EB" w:rsidP="00751C2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35964">
        <w:rPr>
          <w:rFonts w:ascii="Times New Roman" w:hAnsi="Times New Roman" w:cs="Times New Roman"/>
          <w:sz w:val="24"/>
          <w:szCs w:val="24"/>
        </w:rPr>
        <w:t xml:space="preserve">Insecurity issues in cloud computing technology </w:t>
      </w:r>
      <w:r w:rsidR="00935964" w:rsidRPr="00935964">
        <w:rPr>
          <w:rFonts w:ascii="Times New Roman" w:hAnsi="Times New Roman" w:cs="Times New Roman"/>
          <w:sz w:val="24"/>
          <w:szCs w:val="24"/>
        </w:rPr>
        <w:t>are</w:t>
      </w:r>
      <w:r w:rsidRPr="00935964">
        <w:rPr>
          <w:rFonts w:ascii="Times New Roman" w:hAnsi="Times New Roman" w:cs="Times New Roman"/>
          <w:sz w:val="24"/>
          <w:szCs w:val="24"/>
        </w:rPr>
        <w:t xml:space="preserve"> the main problem addressed in the literature review. Organizations </w:t>
      </w:r>
      <w:r w:rsidR="00935964" w:rsidRPr="00935964">
        <w:rPr>
          <w:rFonts w:ascii="Times New Roman" w:hAnsi="Times New Roman" w:cs="Times New Roman"/>
          <w:sz w:val="24"/>
          <w:szCs w:val="24"/>
        </w:rPr>
        <w:t>that</w:t>
      </w:r>
      <w:r w:rsidRPr="00935964">
        <w:rPr>
          <w:rFonts w:ascii="Times New Roman" w:hAnsi="Times New Roman" w:cs="Times New Roman"/>
          <w:sz w:val="24"/>
          <w:szCs w:val="24"/>
        </w:rPr>
        <w:t xml:space="preserve"> have implemented cloud computing technology in their operations ha</w:t>
      </w:r>
      <w:r w:rsidR="00935964" w:rsidRPr="00935964">
        <w:rPr>
          <w:rFonts w:ascii="Times New Roman" w:hAnsi="Times New Roman" w:cs="Times New Roman"/>
          <w:sz w:val="24"/>
          <w:szCs w:val="24"/>
        </w:rPr>
        <w:t>ve</w:t>
      </w:r>
      <w:r w:rsidRPr="00935964">
        <w:rPr>
          <w:rFonts w:ascii="Times New Roman" w:hAnsi="Times New Roman" w:cs="Times New Roman"/>
          <w:sz w:val="24"/>
          <w:szCs w:val="24"/>
        </w:rPr>
        <w:t xml:space="preserve"> experienced insecurity issues discouraging the use of the technology despite its great impact </w:t>
      </w:r>
      <w:r w:rsidR="00935964" w:rsidRPr="00935964">
        <w:rPr>
          <w:rFonts w:ascii="Times New Roman" w:hAnsi="Times New Roman" w:cs="Times New Roman"/>
          <w:sz w:val="24"/>
          <w:szCs w:val="24"/>
        </w:rPr>
        <w:t>on</w:t>
      </w:r>
      <w:r w:rsidRPr="00935964">
        <w:rPr>
          <w:rFonts w:ascii="Times New Roman" w:hAnsi="Times New Roman" w:cs="Times New Roman"/>
          <w:sz w:val="24"/>
          <w:szCs w:val="24"/>
        </w:rPr>
        <w:t xml:space="preserve"> their operations. </w:t>
      </w:r>
      <w:r w:rsidR="00935964" w:rsidRPr="00935964">
        <w:rPr>
          <w:rFonts w:ascii="Times New Roman" w:hAnsi="Times New Roman" w:cs="Times New Roman"/>
          <w:sz w:val="24"/>
          <w:szCs w:val="24"/>
        </w:rPr>
        <w:t>O</w:t>
      </w:r>
      <w:r w:rsidRPr="00935964">
        <w:rPr>
          <w:rFonts w:ascii="Times New Roman" w:hAnsi="Times New Roman" w:cs="Times New Roman"/>
          <w:sz w:val="24"/>
          <w:szCs w:val="24"/>
        </w:rPr>
        <w:t>ther security issues of cloud computing include; lack of visibility in cloud applications, insecure interfaces and APIs, system vulnerabilities</w:t>
      </w:r>
      <w:r w:rsidR="00935964" w:rsidRPr="00935964">
        <w:rPr>
          <w:rFonts w:ascii="Times New Roman" w:hAnsi="Times New Roman" w:cs="Times New Roman"/>
          <w:sz w:val="24"/>
          <w:szCs w:val="24"/>
        </w:rPr>
        <w:t>,</w:t>
      </w:r>
      <w:r w:rsidRPr="00935964">
        <w:rPr>
          <w:rFonts w:ascii="Times New Roman" w:hAnsi="Times New Roman" w:cs="Times New Roman"/>
          <w:sz w:val="24"/>
          <w:szCs w:val="24"/>
        </w:rPr>
        <w:t xml:space="preserve"> and security compliance issues</w:t>
      </w:r>
      <w:r w:rsidR="00C201D2" w:rsidRPr="00935964">
        <w:rPr>
          <w:rFonts w:ascii="Times New Roman" w:hAnsi="Times New Roman" w:cs="Times New Roman"/>
          <w:sz w:val="24"/>
          <w:szCs w:val="24"/>
        </w:rPr>
        <w:t xml:space="preserve"> (</w:t>
      </w:r>
      <w:r w:rsidR="00C201D2"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ona &amp; Anita, 2017)</w:t>
      </w:r>
      <w:r w:rsidRPr="00935964">
        <w:rPr>
          <w:rFonts w:ascii="Times New Roman" w:hAnsi="Times New Roman" w:cs="Times New Roman"/>
          <w:sz w:val="24"/>
          <w:szCs w:val="24"/>
        </w:rPr>
        <w:t xml:space="preserve">. However, the above problems need to be addressed to ensure maximum benefits are achieved. </w:t>
      </w:r>
      <w:r w:rsidR="00E90CAF" w:rsidRPr="00935964">
        <w:rPr>
          <w:rFonts w:ascii="Times New Roman" w:hAnsi="Times New Roman" w:cs="Times New Roman"/>
          <w:sz w:val="24"/>
          <w:szCs w:val="24"/>
        </w:rPr>
        <w:t xml:space="preserve">The increased cases of security breaches in organizations </w:t>
      </w:r>
      <w:r w:rsidR="00935964" w:rsidRPr="00935964">
        <w:rPr>
          <w:rFonts w:ascii="Times New Roman" w:hAnsi="Times New Roman" w:cs="Times New Roman"/>
          <w:sz w:val="24"/>
          <w:szCs w:val="24"/>
        </w:rPr>
        <w:t>that</w:t>
      </w:r>
      <w:r w:rsidR="00E90CAF" w:rsidRPr="00935964">
        <w:rPr>
          <w:rFonts w:ascii="Times New Roman" w:hAnsi="Times New Roman" w:cs="Times New Roman"/>
          <w:sz w:val="24"/>
          <w:szCs w:val="24"/>
        </w:rPr>
        <w:t xml:space="preserve"> have implemented cloud computing demonstrate how the problem is affecting organizations. Thus, the affected organizations are </w:t>
      </w:r>
      <w:r w:rsidR="00935964" w:rsidRPr="00935964">
        <w:rPr>
          <w:rFonts w:ascii="Times New Roman" w:hAnsi="Times New Roman" w:cs="Times New Roman"/>
          <w:sz w:val="24"/>
          <w:szCs w:val="24"/>
        </w:rPr>
        <w:t>at</w:t>
      </w:r>
      <w:r w:rsidR="00E90CAF" w:rsidRPr="00935964">
        <w:rPr>
          <w:rFonts w:ascii="Times New Roman" w:hAnsi="Times New Roman" w:cs="Times New Roman"/>
          <w:sz w:val="24"/>
          <w:szCs w:val="24"/>
        </w:rPr>
        <w:t xml:space="preserve"> the forefront in claiming the existence of the problem. </w:t>
      </w:r>
    </w:p>
    <w:p w14:paraId="27D67FB2" w14:textId="28C739B0" w:rsidR="007573EB" w:rsidRPr="00751C2F" w:rsidRDefault="007E3348" w:rsidP="00751C2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1C2F">
        <w:rPr>
          <w:rFonts w:ascii="Times New Roman" w:hAnsi="Times New Roman" w:cs="Times New Roman"/>
          <w:b/>
          <w:bCs/>
          <w:sz w:val="24"/>
          <w:szCs w:val="24"/>
        </w:rPr>
        <w:t>The population</w:t>
      </w:r>
    </w:p>
    <w:p w14:paraId="74A0E9A4" w14:textId="39CE1EFE" w:rsidR="00F4147B" w:rsidRPr="00935964" w:rsidRDefault="00BA4965" w:rsidP="00751C2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35964">
        <w:rPr>
          <w:rFonts w:ascii="Times New Roman" w:hAnsi="Times New Roman" w:cs="Times New Roman"/>
          <w:sz w:val="24"/>
          <w:szCs w:val="24"/>
        </w:rPr>
        <w:t xml:space="preserve">Organizations are the main target population for cloud computing technology in the current environment. The reason is to enable them </w:t>
      </w:r>
      <w:r w:rsidR="00935964" w:rsidRPr="00935964">
        <w:rPr>
          <w:rFonts w:ascii="Times New Roman" w:hAnsi="Times New Roman" w:cs="Times New Roman"/>
          <w:sz w:val="24"/>
          <w:szCs w:val="24"/>
        </w:rPr>
        <w:t xml:space="preserve">to </w:t>
      </w:r>
      <w:r w:rsidRPr="00935964">
        <w:rPr>
          <w:rFonts w:ascii="Times New Roman" w:hAnsi="Times New Roman" w:cs="Times New Roman"/>
          <w:sz w:val="24"/>
          <w:szCs w:val="24"/>
        </w:rPr>
        <w:t>deal with the increase</w:t>
      </w:r>
      <w:r w:rsidR="00935964" w:rsidRPr="00935964">
        <w:rPr>
          <w:rFonts w:ascii="Times New Roman" w:hAnsi="Times New Roman" w:cs="Times New Roman"/>
          <w:sz w:val="24"/>
          <w:szCs w:val="24"/>
        </w:rPr>
        <w:t>d</w:t>
      </w:r>
      <w:r w:rsidRPr="00935964">
        <w:rPr>
          <w:rFonts w:ascii="Times New Roman" w:hAnsi="Times New Roman" w:cs="Times New Roman"/>
          <w:sz w:val="24"/>
          <w:szCs w:val="24"/>
        </w:rPr>
        <w:t xml:space="preserve"> data storage, support remote access to information</w:t>
      </w:r>
      <w:r w:rsidR="00935964" w:rsidRPr="00935964">
        <w:rPr>
          <w:rFonts w:ascii="Times New Roman" w:hAnsi="Times New Roman" w:cs="Times New Roman"/>
          <w:sz w:val="24"/>
          <w:szCs w:val="24"/>
        </w:rPr>
        <w:t>,</w:t>
      </w:r>
      <w:r w:rsidRPr="00935964">
        <w:rPr>
          <w:rFonts w:ascii="Times New Roman" w:hAnsi="Times New Roman" w:cs="Times New Roman"/>
          <w:sz w:val="24"/>
          <w:szCs w:val="24"/>
        </w:rPr>
        <w:t xml:space="preserve"> and creation of virtual teams.</w:t>
      </w:r>
      <w:r w:rsidR="00353AAF" w:rsidRPr="00935964">
        <w:rPr>
          <w:rFonts w:ascii="Times New Roman" w:hAnsi="Times New Roman" w:cs="Times New Roman"/>
          <w:sz w:val="24"/>
          <w:szCs w:val="24"/>
        </w:rPr>
        <w:t xml:space="preserve"> Therefore, organizations are the main consumers of cloud computing and have helped them </w:t>
      </w:r>
      <w:r w:rsidR="00751C2F">
        <w:rPr>
          <w:rFonts w:ascii="Times New Roman" w:hAnsi="Times New Roman" w:cs="Times New Roman"/>
          <w:sz w:val="24"/>
          <w:szCs w:val="24"/>
        </w:rPr>
        <w:t>achieve a competitive advantage</w:t>
      </w:r>
      <w:r w:rsidR="00353AAF" w:rsidRPr="00935964">
        <w:rPr>
          <w:rFonts w:ascii="Times New Roman" w:hAnsi="Times New Roman" w:cs="Times New Roman"/>
          <w:sz w:val="24"/>
          <w:szCs w:val="24"/>
        </w:rPr>
        <w:t xml:space="preserve"> in the current competitive environment.</w:t>
      </w:r>
      <w:r w:rsidR="00F4147B" w:rsidRPr="00935964">
        <w:rPr>
          <w:rFonts w:ascii="Times New Roman" w:hAnsi="Times New Roman" w:cs="Times New Roman"/>
          <w:sz w:val="24"/>
          <w:szCs w:val="24"/>
        </w:rPr>
        <w:t xml:space="preserve"> On the other hand, organizations are the main victim of the </w:t>
      </w:r>
      <w:r w:rsidR="00F4147B" w:rsidRPr="00935964">
        <w:rPr>
          <w:rFonts w:ascii="Times New Roman" w:hAnsi="Times New Roman" w:cs="Times New Roman"/>
          <w:sz w:val="24"/>
          <w:szCs w:val="24"/>
        </w:rPr>
        <w:lastRenderedPageBreak/>
        <w:t>security issues associated with cloud computing technology</w:t>
      </w:r>
      <w:r w:rsidR="00935964" w:rsidRPr="00935964">
        <w:rPr>
          <w:rFonts w:ascii="Times New Roman" w:hAnsi="Times New Roman" w:cs="Times New Roman"/>
          <w:sz w:val="24"/>
          <w:szCs w:val="24"/>
        </w:rPr>
        <w:t xml:space="preserve"> </w:t>
      </w:r>
      <w:r w:rsidR="00935964" w:rsidRPr="00935964">
        <w:rPr>
          <w:rFonts w:ascii="Times New Roman" w:hAnsi="Times New Roman" w:cs="Times New Roman"/>
          <w:sz w:val="24"/>
          <w:szCs w:val="24"/>
        </w:rPr>
        <w:t>(</w:t>
      </w:r>
      <w:r w:rsidR="00935964"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ona &amp; Anita, 2017)</w:t>
      </w:r>
      <w:r w:rsidR="00F4147B" w:rsidRPr="00935964">
        <w:rPr>
          <w:rFonts w:ascii="Times New Roman" w:hAnsi="Times New Roman" w:cs="Times New Roman"/>
          <w:sz w:val="24"/>
          <w:szCs w:val="24"/>
        </w:rPr>
        <w:t xml:space="preserve">. Thus, my main population would be organizations </w:t>
      </w:r>
      <w:r w:rsidR="00935964" w:rsidRPr="00935964">
        <w:rPr>
          <w:rFonts w:ascii="Times New Roman" w:hAnsi="Times New Roman" w:cs="Times New Roman"/>
          <w:sz w:val="24"/>
          <w:szCs w:val="24"/>
        </w:rPr>
        <w:t>that</w:t>
      </w:r>
      <w:r w:rsidR="00F4147B" w:rsidRPr="00935964">
        <w:rPr>
          <w:rFonts w:ascii="Times New Roman" w:hAnsi="Times New Roman" w:cs="Times New Roman"/>
          <w:sz w:val="24"/>
          <w:szCs w:val="24"/>
        </w:rPr>
        <w:t xml:space="preserve"> have implemented cloud computing in their operations. </w:t>
      </w:r>
    </w:p>
    <w:p w14:paraId="2000F284" w14:textId="6D4CB314" w:rsidR="00F4147B" w:rsidRPr="00751C2F" w:rsidRDefault="00F4147B" w:rsidP="00751C2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1C2F">
        <w:rPr>
          <w:rFonts w:ascii="Times New Roman" w:hAnsi="Times New Roman" w:cs="Times New Roman"/>
          <w:b/>
          <w:bCs/>
          <w:sz w:val="24"/>
          <w:szCs w:val="24"/>
        </w:rPr>
        <w:t>Methodology</w:t>
      </w:r>
    </w:p>
    <w:p w14:paraId="7DFCD526" w14:textId="7B75E3A5" w:rsidR="007E3348" w:rsidRPr="00935964" w:rsidRDefault="00A72F8F" w:rsidP="00751C2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35964">
        <w:rPr>
          <w:rFonts w:ascii="Times New Roman" w:hAnsi="Times New Roman" w:cs="Times New Roman"/>
          <w:sz w:val="24"/>
          <w:szCs w:val="24"/>
        </w:rPr>
        <w:t xml:space="preserve">To </w:t>
      </w:r>
      <w:r w:rsidR="00751C2F">
        <w:rPr>
          <w:rFonts w:ascii="Times New Roman" w:hAnsi="Times New Roman" w:cs="Times New Roman"/>
          <w:sz w:val="24"/>
          <w:szCs w:val="24"/>
        </w:rPr>
        <w:t>effectively address cloud computing security issues, I’m planning to conduct</w:t>
      </w:r>
      <w:r w:rsidRPr="00935964">
        <w:rPr>
          <w:rFonts w:ascii="Times New Roman" w:hAnsi="Times New Roman" w:cs="Times New Roman"/>
          <w:sz w:val="24"/>
          <w:szCs w:val="24"/>
        </w:rPr>
        <w:t xml:space="preserve"> qualitative and quantitative stud</w:t>
      </w:r>
      <w:r w:rsidR="00935964" w:rsidRPr="00935964">
        <w:rPr>
          <w:rFonts w:ascii="Times New Roman" w:hAnsi="Times New Roman" w:cs="Times New Roman"/>
          <w:sz w:val="24"/>
          <w:szCs w:val="24"/>
        </w:rPr>
        <w:t>ies</w:t>
      </w:r>
      <w:r w:rsidRPr="00935964">
        <w:rPr>
          <w:rFonts w:ascii="Times New Roman" w:hAnsi="Times New Roman" w:cs="Times New Roman"/>
          <w:sz w:val="24"/>
          <w:szCs w:val="24"/>
        </w:rPr>
        <w:t xml:space="preserve">. The qualitative study will help in understanding the attributes of security </w:t>
      </w:r>
      <w:r w:rsidR="00F3355D" w:rsidRPr="00935964">
        <w:rPr>
          <w:rFonts w:ascii="Times New Roman" w:hAnsi="Times New Roman" w:cs="Times New Roman"/>
          <w:sz w:val="24"/>
          <w:szCs w:val="24"/>
        </w:rPr>
        <w:t>issues that organizations may experience</w:t>
      </w:r>
      <w:r w:rsidR="00935964" w:rsidRPr="00935964">
        <w:rPr>
          <w:rFonts w:ascii="Times New Roman" w:hAnsi="Times New Roman" w:cs="Times New Roman"/>
          <w:sz w:val="24"/>
          <w:szCs w:val="24"/>
        </w:rPr>
        <w:t>,</w:t>
      </w:r>
      <w:r w:rsidR="00F3355D" w:rsidRPr="00935964">
        <w:rPr>
          <w:rFonts w:ascii="Times New Roman" w:hAnsi="Times New Roman" w:cs="Times New Roman"/>
          <w:sz w:val="24"/>
          <w:szCs w:val="24"/>
        </w:rPr>
        <w:t xml:space="preserve"> while the quantitative study will help in analyzing the security issues based on the statistics. </w:t>
      </w:r>
      <w:r w:rsidR="005D5086" w:rsidRPr="00935964">
        <w:rPr>
          <w:rFonts w:ascii="Times New Roman" w:hAnsi="Times New Roman" w:cs="Times New Roman"/>
          <w:sz w:val="24"/>
          <w:szCs w:val="24"/>
        </w:rPr>
        <w:t>Therefore, I find it necessary to use both qualitative and quantitative stud</w:t>
      </w:r>
      <w:r w:rsidR="00935964" w:rsidRPr="00935964">
        <w:rPr>
          <w:rFonts w:ascii="Times New Roman" w:hAnsi="Times New Roman" w:cs="Times New Roman"/>
          <w:sz w:val="24"/>
          <w:szCs w:val="24"/>
        </w:rPr>
        <w:t>ies</w:t>
      </w:r>
      <w:r w:rsidR="005D5086" w:rsidRPr="00935964">
        <w:rPr>
          <w:rFonts w:ascii="Times New Roman" w:hAnsi="Times New Roman" w:cs="Times New Roman"/>
          <w:sz w:val="24"/>
          <w:szCs w:val="24"/>
        </w:rPr>
        <w:t xml:space="preserve"> for </w:t>
      </w:r>
      <w:r w:rsidR="00935964" w:rsidRPr="00935964">
        <w:rPr>
          <w:rFonts w:ascii="Times New Roman" w:hAnsi="Times New Roman" w:cs="Times New Roman"/>
          <w:sz w:val="24"/>
          <w:szCs w:val="24"/>
        </w:rPr>
        <w:t xml:space="preserve">the </w:t>
      </w:r>
      <w:r w:rsidR="005D5086" w:rsidRPr="00935964">
        <w:rPr>
          <w:rFonts w:ascii="Times New Roman" w:hAnsi="Times New Roman" w:cs="Times New Roman"/>
          <w:sz w:val="24"/>
          <w:szCs w:val="24"/>
        </w:rPr>
        <w:t xml:space="preserve">topic identified. </w:t>
      </w:r>
    </w:p>
    <w:p w14:paraId="1EDDBCA3" w14:textId="327EEE91" w:rsidR="0058112D" w:rsidRPr="00751C2F" w:rsidRDefault="006D5282" w:rsidP="00751C2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1C2F">
        <w:rPr>
          <w:rFonts w:ascii="Times New Roman" w:hAnsi="Times New Roman" w:cs="Times New Roman"/>
          <w:b/>
          <w:bCs/>
          <w:sz w:val="24"/>
          <w:szCs w:val="24"/>
        </w:rPr>
        <w:t>Related Article</w:t>
      </w:r>
    </w:p>
    <w:p w14:paraId="5C0F6869" w14:textId="7A7CB78D" w:rsidR="006D5282" w:rsidRPr="00935964" w:rsidRDefault="00360BEF" w:rsidP="00751C2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35964">
        <w:rPr>
          <w:rFonts w:ascii="Times New Roman" w:hAnsi="Times New Roman" w:cs="Times New Roman"/>
          <w:sz w:val="24"/>
          <w:szCs w:val="24"/>
        </w:rPr>
        <w:t>The article</w:t>
      </w:r>
      <w:r w:rsidR="00935964" w:rsidRPr="00935964">
        <w:rPr>
          <w:rFonts w:ascii="Times New Roman" w:hAnsi="Times New Roman" w:cs="Times New Roman"/>
          <w:sz w:val="24"/>
          <w:szCs w:val="24"/>
        </w:rPr>
        <w:t>'s</w:t>
      </w:r>
      <w:r w:rsidRPr="00935964">
        <w:rPr>
          <w:rFonts w:ascii="Times New Roman" w:hAnsi="Times New Roman" w:cs="Times New Roman"/>
          <w:sz w:val="24"/>
          <w:szCs w:val="24"/>
        </w:rPr>
        <w:t xml:space="preserve"> topic is cloud computing security challenges and solutions. The article is related to my topic</w:t>
      </w:r>
      <w:r w:rsidR="00935964" w:rsidRPr="00935964">
        <w:rPr>
          <w:rFonts w:ascii="Times New Roman" w:hAnsi="Times New Roman" w:cs="Times New Roman"/>
          <w:sz w:val="24"/>
          <w:szCs w:val="24"/>
        </w:rPr>
        <w:t>;</w:t>
      </w:r>
      <w:r w:rsidRPr="00935964">
        <w:rPr>
          <w:rFonts w:ascii="Times New Roman" w:hAnsi="Times New Roman" w:cs="Times New Roman"/>
          <w:sz w:val="24"/>
          <w:szCs w:val="24"/>
        </w:rPr>
        <w:t xml:space="preserve"> thus</w:t>
      </w:r>
      <w:r w:rsidR="00935964" w:rsidRPr="00935964">
        <w:rPr>
          <w:rFonts w:ascii="Times New Roman" w:hAnsi="Times New Roman" w:cs="Times New Roman"/>
          <w:sz w:val="24"/>
          <w:szCs w:val="24"/>
        </w:rPr>
        <w:t>,</w:t>
      </w:r>
      <w:r w:rsidRPr="00935964">
        <w:rPr>
          <w:rFonts w:ascii="Times New Roman" w:hAnsi="Times New Roman" w:cs="Times New Roman"/>
          <w:sz w:val="24"/>
          <w:szCs w:val="24"/>
        </w:rPr>
        <w:t xml:space="preserve"> there is a need to analyze the finding of the authors. The research questions in the article are what are the security loopholes? And what are the security requirements of an existing cloud </w:t>
      </w:r>
      <w:r w:rsidR="00D4448C" w:rsidRPr="00935964">
        <w:rPr>
          <w:rFonts w:ascii="Times New Roman" w:hAnsi="Times New Roman" w:cs="Times New Roman"/>
          <w:sz w:val="24"/>
          <w:szCs w:val="24"/>
        </w:rPr>
        <w:t>system?</w:t>
      </w:r>
      <w:r w:rsidRPr="00935964">
        <w:rPr>
          <w:rFonts w:ascii="Times New Roman" w:hAnsi="Times New Roman" w:cs="Times New Roman"/>
          <w:sz w:val="24"/>
          <w:szCs w:val="24"/>
        </w:rPr>
        <w:t xml:space="preserve"> The article also elaborates on the security goals in cloud computing which include; confidentiality, integrity</w:t>
      </w:r>
      <w:r w:rsidR="00935964" w:rsidRPr="00935964">
        <w:rPr>
          <w:rFonts w:ascii="Times New Roman" w:hAnsi="Times New Roman" w:cs="Times New Roman"/>
          <w:sz w:val="24"/>
          <w:szCs w:val="24"/>
        </w:rPr>
        <w:t>,</w:t>
      </w:r>
      <w:r w:rsidRPr="00935964">
        <w:rPr>
          <w:rFonts w:ascii="Times New Roman" w:hAnsi="Times New Roman" w:cs="Times New Roman"/>
          <w:sz w:val="24"/>
          <w:szCs w:val="24"/>
        </w:rPr>
        <w:t xml:space="preserve"> and availability. </w:t>
      </w:r>
      <w:r w:rsidR="00645C9A" w:rsidRPr="00935964">
        <w:rPr>
          <w:rFonts w:ascii="Times New Roman" w:hAnsi="Times New Roman" w:cs="Times New Roman"/>
          <w:sz w:val="24"/>
          <w:szCs w:val="24"/>
        </w:rPr>
        <w:t>Based on the authors</w:t>
      </w:r>
      <w:r w:rsidR="00935964" w:rsidRPr="00935964">
        <w:rPr>
          <w:rFonts w:ascii="Times New Roman" w:hAnsi="Times New Roman" w:cs="Times New Roman"/>
          <w:sz w:val="24"/>
          <w:szCs w:val="24"/>
        </w:rPr>
        <w:t>,</w:t>
      </w:r>
      <w:r w:rsidR="00645C9A" w:rsidRPr="00935964">
        <w:rPr>
          <w:rFonts w:ascii="Times New Roman" w:hAnsi="Times New Roman" w:cs="Times New Roman"/>
          <w:sz w:val="24"/>
          <w:szCs w:val="24"/>
        </w:rPr>
        <w:t xml:space="preserve"> the causes of security issues in cloud computing include poor security mechanisms</w:t>
      </w:r>
      <w:r w:rsidR="00935964" w:rsidRPr="00935964">
        <w:rPr>
          <w:rFonts w:ascii="Times New Roman" w:hAnsi="Times New Roman" w:cs="Times New Roman"/>
          <w:sz w:val="24"/>
          <w:szCs w:val="24"/>
        </w:rPr>
        <w:t>,</w:t>
      </w:r>
      <w:r w:rsidR="00645C9A" w:rsidRPr="00935964">
        <w:rPr>
          <w:rFonts w:ascii="Times New Roman" w:hAnsi="Times New Roman" w:cs="Times New Roman"/>
          <w:sz w:val="24"/>
          <w:szCs w:val="24"/>
        </w:rPr>
        <w:t xml:space="preserve"> </w:t>
      </w:r>
      <w:r w:rsidR="00751C2F">
        <w:rPr>
          <w:rFonts w:ascii="Times New Roman" w:hAnsi="Times New Roman" w:cs="Times New Roman"/>
          <w:sz w:val="24"/>
          <w:szCs w:val="24"/>
        </w:rPr>
        <w:t>making</w:t>
      </w:r>
      <w:r w:rsidR="00645C9A" w:rsidRPr="00935964">
        <w:rPr>
          <w:rFonts w:ascii="Times New Roman" w:hAnsi="Times New Roman" w:cs="Times New Roman"/>
          <w:sz w:val="24"/>
          <w:szCs w:val="24"/>
        </w:rPr>
        <w:t xml:space="preserve"> the system vulnerable to attacks</w:t>
      </w:r>
      <w:r w:rsidR="00E41430" w:rsidRPr="0093596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41430"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su</w:t>
      </w:r>
      <w:proofErr w:type="spellEnd"/>
      <w:r w:rsidR="00E41430"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</w:t>
      </w:r>
      <w:r w:rsidR="00E41430"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="00645C9A" w:rsidRPr="00935964">
        <w:rPr>
          <w:rFonts w:ascii="Times New Roman" w:hAnsi="Times New Roman" w:cs="Times New Roman"/>
          <w:sz w:val="24"/>
          <w:szCs w:val="24"/>
        </w:rPr>
        <w:t xml:space="preserve">. Therefore, the authors recommend </w:t>
      </w:r>
      <w:r w:rsidR="00751C2F">
        <w:rPr>
          <w:rFonts w:ascii="Times New Roman" w:hAnsi="Times New Roman" w:cs="Times New Roman"/>
          <w:sz w:val="24"/>
          <w:szCs w:val="24"/>
        </w:rPr>
        <w:t>implementing</w:t>
      </w:r>
      <w:r w:rsidR="00645C9A" w:rsidRPr="00935964">
        <w:rPr>
          <w:rFonts w:ascii="Times New Roman" w:hAnsi="Times New Roman" w:cs="Times New Roman"/>
          <w:sz w:val="24"/>
          <w:szCs w:val="24"/>
        </w:rPr>
        <w:t xml:space="preserve"> security mechanisms such </w:t>
      </w:r>
      <w:r w:rsidR="00276D66" w:rsidRPr="00935964">
        <w:rPr>
          <w:rFonts w:ascii="Times New Roman" w:hAnsi="Times New Roman" w:cs="Times New Roman"/>
          <w:sz w:val="24"/>
          <w:szCs w:val="24"/>
        </w:rPr>
        <w:t>as encryption</w:t>
      </w:r>
      <w:r w:rsidR="00CB5963" w:rsidRPr="00935964">
        <w:rPr>
          <w:rFonts w:ascii="Times New Roman" w:hAnsi="Times New Roman" w:cs="Times New Roman"/>
          <w:sz w:val="24"/>
          <w:szCs w:val="24"/>
        </w:rPr>
        <w:t xml:space="preserve"> techniques and firewalls to enhance maximum security. </w:t>
      </w:r>
    </w:p>
    <w:p w14:paraId="052145FA" w14:textId="77777777" w:rsidR="00751C2F" w:rsidRDefault="00751C2F" w:rsidP="00751C2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3CC14A6" w14:textId="68862B42" w:rsidR="006E0AC6" w:rsidRPr="00751C2F" w:rsidRDefault="006E0AC6" w:rsidP="00751C2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1C2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7C8173F" w14:textId="03856A81" w:rsidR="00276D66" w:rsidRPr="00935964" w:rsidRDefault="006E0AC6" w:rsidP="00751C2F">
      <w:pPr>
        <w:spacing w:line="48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su</w:t>
      </w:r>
      <w:proofErr w:type="spellEnd"/>
      <w:r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dhan</w:t>
      </w:r>
      <w:proofErr w:type="spellEnd"/>
      <w:r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Gupta, K., </w:t>
      </w:r>
      <w:proofErr w:type="spellStart"/>
      <w:r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ha</w:t>
      </w:r>
      <w:proofErr w:type="spellEnd"/>
      <w:r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, Pal, M., Bose, M., ... &amp; Sarkar, P. (2018, January). Cloud computing security challenges &amp; solutions-A survey. In </w:t>
      </w:r>
      <w:r w:rsidRPr="0093596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8 IEEE 8th Annual Computing and Communication Workshop and Conference (CCWC)</w:t>
      </w:r>
      <w:r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347-356). IEEE.</w:t>
      </w:r>
      <w:r w:rsidR="00276D66"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05390EF" w14:textId="46B74855" w:rsidR="00C201D2" w:rsidRPr="00935964" w:rsidRDefault="00C201D2" w:rsidP="00751C2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ona, R., &amp; Anita, E. M. (2017, April). A survey on data breach challenges in cloud computing security: Issues and threats. In </w:t>
      </w:r>
      <w:r w:rsidRPr="0093596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7 International Conference on Circuit, Power and Computing Technologies (ICCPCT)</w:t>
      </w:r>
      <w:r w:rsidRPr="009359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-8). IEEE.</w:t>
      </w:r>
    </w:p>
    <w:p w14:paraId="3EA33901" w14:textId="77777777" w:rsidR="00445312" w:rsidRPr="00935964" w:rsidRDefault="00445312" w:rsidP="00751C2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45312" w:rsidRPr="00935964" w:rsidSect="00751C2F">
      <w:headerReference w:type="default" r:id="rId6"/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82DB5" w14:textId="77777777" w:rsidR="00445312" w:rsidRDefault="00445312" w:rsidP="00445312">
      <w:pPr>
        <w:spacing w:after="0" w:line="240" w:lineRule="auto"/>
      </w:pPr>
      <w:r>
        <w:separator/>
      </w:r>
    </w:p>
  </w:endnote>
  <w:endnote w:type="continuationSeparator" w:id="0">
    <w:p w14:paraId="296A0696" w14:textId="77777777" w:rsidR="00445312" w:rsidRDefault="00445312" w:rsidP="00445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12592" w14:textId="409EC80F" w:rsidR="00751C2F" w:rsidRDefault="00751C2F">
    <w:pPr>
      <w:pStyle w:val="Footer"/>
    </w:pPr>
  </w:p>
  <w:p w14:paraId="60AA55C6" w14:textId="77777777" w:rsidR="00751C2F" w:rsidRDefault="00751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53A74" w14:textId="77777777" w:rsidR="00445312" w:rsidRDefault="00445312" w:rsidP="00445312">
      <w:pPr>
        <w:spacing w:after="0" w:line="240" w:lineRule="auto"/>
      </w:pPr>
      <w:r>
        <w:separator/>
      </w:r>
    </w:p>
  </w:footnote>
  <w:footnote w:type="continuationSeparator" w:id="0">
    <w:p w14:paraId="3A7F83CA" w14:textId="77777777" w:rsidR="00445312" w:rsidRDefault="00445312" w:rsidP="004453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9F0B5" w14:textId="4F9E4B4E" w:rsidR="00751C2F" w:rsidRDefault="00751C2F">
    <w:pPr>
      <w:pStyle w:val="Header"/>
    </w:pPr>
    <w:r>
      <w:t>Cloud Computing Security Issues</w:t>
    </w:r>
  </w:p>
  <w:p w14:paraId="7DCDD51C" w14:textId="77777777" w:rsidR="00751C2F" w:rsidRDefault="00751C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A43F3" w14:textId="4F6803A9" w:rsidR="00751C2F" w:rsidRDefault="00751C2F">
    <w:pPr>
      <w:pStyle w:val="Header"/>
    </w:pPr>
    <w:r>
      <w:t>Running Head: Cloud Computing Security Issues</w:t>
    </w:r>
    <w:r>
      <w:tab/>
    </w:r>
    <w:r>
      <w:tab/>
    </w:r>
    <w:sdt>
      <w:sdtPr>
        <w:id w:val="-86405292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23852D3" w14:textId="77777777" w:rsidR="00751C2F" w:rsidRDefault="00751C2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TUzMzIyMjMwMzRS0lEKTi0uzszPAykwrAUAk43zYCwAAAA="/>
  </w:docVars>
  <w:rsids>
    <w:rsidRoot w:val="00445312"/>
    <w:rsid w:val="00276D66"/>
    <w:rsid w:val="00353AAF"/>
    <w:rsid w:val="00360BEF"/>
    <w:rsid w:val="00445312"/>
    <w:rsid w:val="0058112D"/>
    <w:rsid w:val="005D5086"/>
    <w:rsid w:val="00645C9A"/>
    <w:rsid w:val="006D5282"/>
    <w:rsid w:val="006E0AC6"/>
    <w:rsid w:val="00751C2F"/>
    <w:rsid w:val="007573EB"/>
    <w:rsid w:val="007E3348"/>
    <w:rsid w:val="00935964"/>
    <w:rsid w:val="00A72F8F"/>
    <w:rsid w:val="00BA4965"/>
    <w:rsid w:val="00C201D2"/>
    <w:rsid w:val="00CB5963"/>
    <w:rsid w:val="00D4448C"/>
    <w:rsid w:val="00E41430"/>
    <w:rsid w:val="00E90CAF"/>
    <w:rsid w:val="00F3355D"/>
    <w:rsid w:val="00F41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5E99F"/>
  <w15:chartTrackingRefBased/>
  <w15:docId w15:val="{D5170DAC-A915-4646-A769-992034124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312"/>
  </w:style>
  <w:style w:type="paragraph" w:styleId="Footer">
    <w:name w:val="footer"/>
    <w:basedOn w:val="Normal"/>
    <w:link w:val="FooterChar"/>
    <w:uiPriority w:val="99"/>
    <w:unhideWhenUsed/>
    <w:rsid w:val="00445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4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enril Mburu</cp:lastModifiedBy>
  <cp:revision>20</cp:revision>
  <dcterms:created xsi:type="dcterms:W3CDTF">2021-05-14T05:59:00Z</dcterms:created>
  <dcterms:modified xsi:type="dcterms:W3CDTF">2021-05-14T08:21:00Z</dcterms:modified>
</cp:coreProperties>
</file>